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pic="http://schemas.openxmlformats.org/drawingml/2006/picture" xmlns:a14="http://schemas.microsoft.com/office/drawing/2010/main" xmlns:adec="http://schemas.microsoft.com/office/drawing/2017/decorative" xmlns:a="http://schemas.openxmlformats.org/drawingml/2006/main">
            <w:pict w14:anchorId="14942152">
              <v:rect id="Rectangle 3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color="#007db9" stroked="f" strokeweight="1pt" w14:anchorId="57699BF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Box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Box 2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Box 22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5772C45A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2</w:t>
      </w:r>
      <w:r w:rsidR="00DD4BF4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-</w:t>
      </w:r>
      <w:r w:rsidR="00DD4BF4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Plan of </w:t>
      </w:r>
      <w:r w:rsidR="00DD4BF4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Consolidation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(</w:t>
      </w:r>
      <w:r w:rsidR="00496C64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PC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)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DA508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720" w:gutter="0"/>
          <w:cols w:space="720"/>
          <w:noEndnote/>
          <w:titlePg/>
        </w:sectPr>
      </w:pPr>
    </w:p>
    <w:p w14:paraId="780C8918" w14:textId="77777777" w:rsidR="00496C64" w:rsidRDefault="00496C64" w:rsidP="00496C64">
      <w:pPr>
        <w:pStyle w:val="Heading1"/>
      </w:pPr>
      <w:r>
        <w:lastRenderedPageBreak/>
        <w:t>SCFF Drawing Instructions for Subdivision Act 1988 Primary Dealing Types</w:t>
      </w:r>
    </w:p>
    <w:p w14:paraId="18CA1577" w14:textId="77D6877C" w:rsidR="004467CF" w:rsidRPr="00653372" w:rsidRDefault="007C4DF2" w:rsidP="004467CF">
      <w:pPr>
        <w:pStyle w:val="Heading2"/>
        <w:rPr>
          <w:b w:val="0"/>
          <w:bCs/>
          <w:color w:val="auto"/>
          <w:sz w:val="24"/>
          <w:szCs w:val="24"/>
        </w:rPr>
      </w:pPr>
      <w:bookmarkStart w:id="0" w:name="_Toc131079184"/>
      <w:r w:rsidRPr="00653372">
        <w:rPr>
          <w:b w:val="0"/>
          <w:bCs/>
          <w:color w:val="auto"/>
          <w:sz w:val="24"/>
          <w:szCs w:val="24"/>
        </w:rPr>
        <w:t xml:space="preserve">Plans under: </w:t>
      </w:r>
      <w:r w:rsidR="004467CF" w:rsidRPr="00653372">
        <w:rPr>
          <w:b w:val="0"/>
          <w:bCs/>
          <w:color w:val="auto"/>
          <w:sz w:val="24"/>
          <w:szCs w:val="24"/>
        </w:rPr>
        <w:t>Section 22-Plan of Consolidation</w:t>
      </w:r>
      <w:bookmarkEnd w:id="0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4467CF" w:rsidRPr="008E395C" w14:paraId="0E3BABCE" w14:textId="77777777" w:rsidTr="098333EB">
        <w:trPr>
          <w:trHeight w:val="495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1BA63001" w14:textId="5695EE18" w:rsidR="004467CF" w:rsidRPr="00946D25" w:rsidRDefault="004467CF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 w:rsidRPr="00946D25"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518C4B90" w14:textId="48D8DB53" w:rsidR="004467CF" w:rsidRPr="00946D25" w:rsidRDefault="00596820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4467CF" w:rsidRPr="00946D25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4467CF" w14:paraId="237BA631" w14:textId="77777777" w:rsidTr="098333EB">
        <w:tc>
          <w:tcPr>
            <w:tcW w:w="988" w:type="dxa"/>
          </w:tcPr>
          <w:p w14:paraId="223AC52B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3AAD977" w14:textId="77777777" w:rsidR="004467CF" w:rsidRPr="005E684C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at least </w:t>
            </w:r>
            <w:r w:rsidRPr="003C287F">
              <w:rPr>
                <w:rFonts w:asciiTheme="minorBidi" w:hAnsiTheme="minorBidi" w:cstheme="minorBidi"/>
                <w:b/>
                <w:bCs/>
                <w:color w:val="000000"/>
              </w:rPr>
              <w:t>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cancelled primary parcel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using the following layer(s):</w:t>
            </w:r>
          </w:p>
          <w:p w14:paraId="0C6571B7" w14:textId="561ADAF9" w:rsidR="004467CF" w:rsidRPr="005E684C" w:rsidRDefault="004467CF" w:rsidP="098333EB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98333EB">
              <w:rPr>
                <w:rFonts w:asciiTheme="minorBidi" w:hAnsiTheme="minorBidi" w:cstheme="minorBidi"/>
                <w:color w:val="000000" w:themeColor="text1"/>
              </w:rPr>
              <w:t>COMMON-PROPERTY-CANCELLED</w:t>
            </w:r>
          </w:p>
          <w:p w14:paraId="2AC837E6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CANCELLED</w:t>
            </w:r>
          </w:p>
          <w:p w14:paraId="5E1531CB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CANCELLED</w:t>
            </w:r>
          </w:p>
          <w:p w14:paraId="6E241E45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7AAA41FC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  <w:p w14:paraId="70B269BD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ANCELLED</w:t>
            </w:r>
          </w:p>
          <w:p w14:paraId="078F67FB" w14:textId="77777777" w:rsidR="004467CF" w:rsidRDefault="004467CF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28" w:type="dxa"/>
              <w:tblInd w:w="30" w:type="dxa"/>
              <w:tblLayout w:type="fixed"/>
              <w:tblLook w:val="04A0" w:firstRow="1" w:lastRow="0" w:firstColumn="1" w:lastColumn="0" w:noHBand="0" w:noVBand="1"/>
            </w:tblPr>
            <w:tblGrid>
              <w:gridCol w:w="1591"/>
              <w:gridCol w:w="4737"/>
            </w:tblGrid>
            <w:tr w:rsidR="004467CF" w:rsidRPr="00946D25" w14:paraId="6BDA39D2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  <w:vAlign w:val="center"/>
                </w:tcPr>
                <w:p w14:paraId="2394C67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37" w:type="dxa"/>
                  <w:vAlign w:val="center"/>
                </w:tcPr>
                <w:p w14:paraId="1D8E017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37416E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2DE90B1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605BA7C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4467CF" w:rsidRPr="00946D25" w14:paraId="35EDA49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44BC1F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495DFE3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467CF" w:rsidRPr="00946D25" w14:paraId="7050AB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78D052A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6AFFBF0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467CF" w:rsidRPr="00946D25" w14:paraId="23A4EDE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1D19CE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417E418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4467CF" w:rsidRPr="00946D25" w14:paraId="3A6A37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0947753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156763B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467CF" w:rsidRPr="00946D25" w14:paraId="15C7430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17DD54C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2109F34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467CF" w:rsidRPr="00946D25" w14:paraId="721828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1863925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3EF2579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4467CF" w:rsidRPr="00946D25" w14:paraId="21EDE0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23E3447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60C5DE4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467CF" w:rsidRPr="00946D25" w14:paraId="2E14AC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3DC5A9C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7" w:type="dxa"/>
                </w:tcPr>
                <w:p w14:paraId="630E13A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467CF" w:rsidRPr="00946D25" w14:paraId="5D47E8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A2BC67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2C69434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467CF" w:rsidRPr="00946D25" w14:paraId="374FEC5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2AA1A0F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15AA0A0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4467CF" w:rsidRPr="00946D25" w14:paraId="3DB7640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102A7CC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4900C5F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467CF" w:rsidRPr="00946D25" w14:paraId="027247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3F845AF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53A1D4EC" w14:textId="1EB7E68A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26 - Purpose of Survey Section 22</w:t>
                  </w:r>
                </w:p>
              </w:tc>
            </w:tr>
            <w:tr w:rsidR="004467CF" w:rsidRPr="00946D25" w14:paraId="3BFFB5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753BB2D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0E49B05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4467CF" w:rsidRPr="00946D25" w14:paraId="1E90912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5BEB878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75BAE92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467CF" w:rsidRPr="00946D25" w14:paraId="3E8720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2B1E7B2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4B66B6F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467CF" w:rsidRPr="00946D25" w14:paraId="596D6F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103A78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643ED48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467CF" w:rsidRPr="00946D25" w14:paraId="796B160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564B392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1EDC02F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467CF" w:rsidRPr="00946D25" w14:paraId="0038D7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1C39B36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6CA4901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467CF" w:rsidRPr="00946D25" w14:paraId="33DE0B2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1FAEB5B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0C7D096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4467CF" w:rsidRPr="00946D25" w14:paraId="0563500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85DEDF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767F1C0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467CF" w:rsidRPr="00946D25" w14:paraId="0D21D2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4E02C0F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5AB2819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7 - Consolidation Plans</w:t>
                  </w:r>
                </w:p>
              </w:tc>
            </w:tr>
            <w:tr w:rsidR="004467CF" w:rsidRPr="00946D25" w14:paraId="16DBB8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588BFC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7" w:type="dxa"/>
                </w:tcPr>
                <w:p w14:paraId="4A32B87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467CF" w:rsidRPr="00946D25" w14:paraId="0076A5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064B597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737" w:type="dxa"/>
                </w:tcPr>
                <w:p w14:paraId="13B4218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467CF" w:rsidRPr="00946D25" w14:paraId="0C198AE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2B3980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1EDC7FA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467CF" w:rsidRPr="00946D25" w14:paraId="23A276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4AF1741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2C0053F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467CF" w:rsidRPr="00946D25" w14:paraId="5740874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2AB001C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3D3FE4FD" w14:textId="1BE1F734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D0DF7"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467CF" w:rsidRPr="00946D25" w14:paraId="3EA945B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61920ED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3B5172A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467CF" w:rsidRPr="00946D25" w14:paraId="3D58B82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7EE55D4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4037F25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467CF" w:rsidRPr="00946D25" w14:paraId="6DB755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1" w:type="dxa"/>
                </w:tcPr>
                <w:p w14:paraId="0F9E04D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7" w:type="dxa"/>
                </w:tcPr>
                <w:p w14:paraId="3C2B8C6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2D4DF9FA" w14:textId="77777777" w:rsidR="004467CF" w:rsidRPr="00946D25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5BB2AD54" w14:textId="77777777" w:rsidTr="098333EB">
        <w:tc>
          <w:tcPr>
            <w:tcW w:w="988" w:type="dxa"/>
          </w:tcPr>
          <w:p w14:paraId="59A36C62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D81C97C" w14:textId="77777777" w:rsidR="004467CF" w:rsidRPr="005E684C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ancelled primary parcel within the parcel area according to the naming convention rules, using the following layer(s):</w:t>
            </w:r>
          </w:p>
          <w:p w14:paraId="271B8ABE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66A655B1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163249C2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224464E1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34DED791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6400A89F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0851B887" w14:textId="77777777" w:rsidR="004467CF" w:rsidRPr="005E684C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6"/>
              <w:gridCol w:w="4640"/>
            </w:tblGrid>
            <w:tr w:rsidR="004467CF" w:rsidRPr="00946D25" w14:paraId="3C344F84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  <w:vAlign w:val="center"/>
                </w:tcPr>
                <w:p w14:paraId="4220C19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0" w:type="dxa"/>
                  <w:vAlign w:val="center"/>
                </w:tcPr>
                <w:p w14:paraId="7DAEF68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1ECC943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DDB56E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22A13DC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467CF" w:rsidRPr="00946D25" w14:paraId="4BD7DA5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95E413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1FF9C3C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467CF" w:rsidRPr="00946D25" w14:paraId="1E4282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2DF446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3A4FB0E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467CF" w:rsidRPr="00946D25" w14:paraId="018E5AA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892A11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2C3B7F4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467CF" w:rsidRPr="00946D25" w14:paraId="408E5C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D38715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095FF03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467CF" w:rsidRPr="00946D25" w14:paraId="2C5536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08CAA8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0" w:type="dxa"/>
                </w:tcPr>
                <w:p w14:paraId="1F76D1A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4467CF" w:rsidRPr="00946D25" w14:paraId="4E13C76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C2529F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0" w:type="dxa"/>
                </w:tcPr>
                <w:p w14:paraId="18C80FD3" w14:textId="6B9EFA04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4467CF" w:rsidRPr="00946D25" w14:paraId="37B6435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7D490C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0" w:type="dxa"/>
                </w:tcPr>
                <w:p w14:paraId="60C3198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4467CF" w:rsidRPr="00946D25" w14:paraId="7E7F9D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641C2B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0" w:type="dxa"/>
                </w:tcPr>
                <w:p w14:paraId="03D787C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4467CF" w:rsidRPr="00946D25" w14:paraId="68C3E3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0BACBC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0" w:type="dxa"/>
                </w:tcPr>
                <w:p w14:paraId="19298444" w14:textId="5833BD93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467CF" w:rsidRPr="00946D25" w14:paraId="573CE2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E06C5D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0" w:type="dxa"/>
                </w:tcPr>
                <w:p w14:paraId="24E0983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5BA0084" w14:textId="77777777" w:rsidR="004467CF" w:rsidRPr="00946D25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4467CF" w14:paraId="5BF1297B" w14:textId="77777777" w:rsidTr="098333EB">
        <w:tc>
          <w:tcPr>
            <w:tcW w:w="988" w:type="dxa"/>
          </w:tcPr>
          <w:p w14:paraId="70B06680" w14:textId="77777777" w:rsidR="004467CF" w:rsidRPr="00C81565" w:rsidRDefault="004467CF" w:rsidP="004467CF">
            <w:pPr>
              <w:pStyle w:val="ListParagraph"/>
              <w:numPr>
                <w:ilvl w:val="0"/>
                <w:numId w:val="51"/>
              </w:numPr>
              <w:ind w:left="459" w:hanging="283"/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804" w:type="dxa"/>
          </w:tcPr>
          <w:p w14:paraId="3A59276C" w14:textId="77777777" w:rsidR="004467CF" w:rsidRPr="000D78AC" w:rsidRDefault="004467CF" w:rsidP="00A86E8E">
            <w:pPr>
              <w:rPr>
                <w:rFonts w:asciiTheme="minorBidi" w:hAnsiTheme="minorBidi"/>
                <w:szCs w:val="28"/>
              </w:rPr>
            </w:pPr>
            <w:r w:rsidRPr="000D78AC">
              <w:rPr>
                <w:rFonts w:asciiTheme="minorBidi" w:hAnsiTheme="minorBidi"/>
                <w:szCs w:val="28"/>
              </w:rPr>
              <w:t>Capture</w:t>
            </w:r>
            <w:r>
              <w:rPr>
                <w:rFonts w:asciiTheme="minorBidi" w:hAnsiTheme="minorBidi"/>
                <w:szCs w:val="28"/>
              </w:rPr>
              <w:t xml:space="preserve"> only</w:t>
            </w:r>
            <w:r w:rsidRPr="000D78AC">
              <w:rPr>
                <w:rFonts w:asciiTheme="minorBidi" w:hAnsiTheme="minorBidi"/>
                <w:szCs w:val="28"/>
              </w:rPr>
              <w:t xml:space="preserve"> </w:t>
            </w:r>
            <w:r w:rsidRPr="000D78AC">
              <w:rPr>
                <w:rFonts w:asciiTheme="minorBidi" w:hAnsiTheme="minorBidi"/>
                <w:b/>
                <w:bCs/>
                <w:szCs w:val="28"/>
              </w:rPr>
              <w:t>one</w:t>
            </w:r>
            <w:r w:rsidRPr="000D78AC">
              <w:rPr>
                <w:rFonts w:asciiTheme="minorBidi" w:hAnsiTheme="minorBidi"/>
                <w:szCs w:val="28"/>
              </w:rPr>
              <w:t xml:space="preserve"> created primary parcel using the following layer(s):</w:t>
            </w:r>
          </w:p>
          <w:p w14:paraId="094A3BDF" w14:textId="77777777" w:rsidR="004467CF" w:rsidRPr="003C287F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REATE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97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6"/>
              <w:gridCol w:w="4701"/>
            </w:tblGrid>
            <w:tr w:rsidR="004467CF" w:rsidRPr="00946D25" w14:paraId="23F8AD23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  <w:vAlign w:val="center"/>
                </w:tcPr>
                <w:p w14:paraId="7FE7811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01" w:type="dxa"/>
                  <w:vAlign w:val="center"/>
                </w:tcPr>
                <w:p w14:paraId="6F517B6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024158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616D58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050A96A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467CF" w:rsidRPr="00946D25" w14:paraId="211C357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FE3B78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7E05019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467CF" w:rsidRPr="00946D25" w14:paraId="25B95E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23BBDB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58EA0B1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467CF" w:rsidRPr="00946D25" w14:paraId="34F2CC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36A73B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35E5336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4467CF" w:rsidRPr="00946D25" w14:paraId="68B2B79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19DB23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79CA808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467CF" w:rsidRPr="00946D25" w14:paraId="5721B0A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B3A7E1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7E0313F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 </w:t>
                  </w:r>
                </w:p>
              </w:tc>
            </w:tr>
            <w:tr w:rsidR="004467CF" w:rsidRPr="00946D25" w14:paraId="48B936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282493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1B3E867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467CF" w:rsidRPr="00946D25" w14:paraId="7A8674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4690FF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1" w:type="dxa"/>
                </w:tcPr>
                <w:p w14:paraId="4D957A6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467CF" w:rsidRPr="00946D25" w14:paraId="7E154F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3296DF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701" w:type="dxa"/>
                </w:tcPr>
                <w:p w14:paraId="376D7B0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10 - Connection between building return and parcel boundary</w:t>
                  </w:r>
                </w:p>
              </w:tc>
            </w:tr>
            <w:tr w:rsidR="004467CF" w:rsidRPr="00946D25" w14:paraId="4EC508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28B3B7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02749D5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467CF" w:rsidRPr="00946D25" w14:paraId="44583DD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7DFD2D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60A8BC9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4467CF" w:rsidRPr="00946D25" w14:paraId="57CF4F7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848DEB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6E94A6C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467CF" w:rsidRPr="00946D25" w14:paraId="0BBE59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728C8D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02AEECC8" w14:textId="19A0E616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26 - Purpose of Survey Section 22</w:t>
                  </w:r>
                </w:p>
              </w:tc>
            </w:tr>
            <w:tr w:rsidR="004467CF" w:rsidRPr="00946D25" w14:paraId="2780A7A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0690C2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7903F2A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4467CF" w:rsidRPr="00946D25" w14:paraId="32EC1E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DAB9B2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0B6B6AC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467CF" w:rsidRPr="00946D25" w14:paraId="4F72287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7627AA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0808AA1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467CF" w:rsidRPr="00946D25" w14:paraId="0F5689C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988587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2EB5CBC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6 - Area by Deduction in Surveyed Plans</w:t>
                  </w:r>
                </w:p>
              </w:tc>
            </w:tr>
            <w:tr w:rsidR="004467CF" w:rsidRPr="00946D25" w14:paraId="12EC81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5EF4E0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48918D7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467CF" w:rsidRPr="00946D25" w14:paraId="3F404D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62ADD8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0580F4E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467CF" w:rsidRPr="00946D25" w14:paraId="42BD3E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0FB9C8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6FAFB4F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467CF" w:rsidRPr="00946D25" w14:paraId="7049199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109AF7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1B9CFAA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4467CF" w:rsidRPr="00946D25" w14:paraId="46691E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F6844F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1E29D8A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467CF" w:rsidRPr="00946D25" w14:paraId="264A9A3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9D2C85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365CEF0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7 - Consolidation Plans</w:t>
                  </w:r>
                </w:p>
              </w:tc>
            </w:tr>
            <w:tr w:rsidR="004467CF" w:rsidRPr="00946D25" w14:paraId="7E3B16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70AEC1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190F624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4467CF" w:rsidRPr="00946D25" w14:paraId="05F362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BCE1C3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1" w:type="dxa"/>
                </w:tcPr>
                <w:p w14:paraId="6D1CD3B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467CF" w:rsidRPr="00946D25" w14:paraId="2F646EE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5140A7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4CE2AF1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467CF" w:rsidRPr="00946D25" w14:paraId="4D768C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AFF9AC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7AE20F6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467CF" w:rsidRPr="00946D25" w14:paraId="40EAF0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7F83A6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68E5549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5 - Line Observation</w:t>
                  </w:r>
                </w:p>
              </w:tc>
            </w:tr>
            <w:tr w:rsidR="004467CF" w:rsidRPr="00946D25" w14:paraId="76A07DB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00C1D6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3BD1B1D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467CF" w:rsidRPr="00946D25" w14:paraId="5679C9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604A67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7B71C404" w14:textId="00A7130D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D0DF7"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467CF" w:rsidRPr="00946D25" w14:paraId="5B4C44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9355ED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2F834DC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467CF" w:rsidRPr="00946D25" w14:paraId="5BA355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7F5879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415E59A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467CF" w:rsidRPr="00946D25" w14:paraId="01B2919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406BD6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319D7C3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  <w:tr w:rsidR="004467CF" w:rsidRPr="00946D25" w14:paraId="0ADB89E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A86FD6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1" w:type="dxa"/>
                </w:tcPr>
                <w:p w14:paraId="67B44C2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5 - Overlapping Created Parcel</w:t>
                  </w:r>
                </w:p>
              </w:tc>
            </w:tr>
          </w:tbl>
          <w:p w14:paraId="2346532A" w14:textId="77777777" w:rsidR="004467CF" w:rsidRPr="00946D25" w:rsidRDefault="004467CF" w:rsidP="004467CF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7547EFE8" w14:textId="77777777" w:rsidTr="098333EB">
        <w:trPr>
          <w:trHeight w:val="3572"/>
        </w:trPr>
        <w:tc>
          <w:tcPr>
            <w:tcW w:w="988" w:type="dxa"/>
          </w:tcPr>
          <w:p w14:paraId="4DD12880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C0BA804" w14:textId="77777777" w:rsidR="004467CF" w:rsidRPr="005E684C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created </w:t>
            </w:r>
            <w:r>
              <w:rPr>
                <w:rFonts w:asciiTheme="minorBidi" w:hAnsiTheme="minorBidi" w:cstheme="minorBidi"/>
                <w:color w:val="000000"/>
              </w:rPr>
              <w:t>Lot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within the parcel area according to the naming convention rules, using the following layer:</w:t>
            </w:r>
          </w:p>
          <w:p w14:paraId="1639826A" w14:textId="77777777" w:rsidR="004467CF" w:rsidRPr="003C287F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659"/>
            </w:tblGrid>
            <w:tr w:rsidR="004467CF" w:rsidRPr="00946D25" w14:paraId="664ED31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  <w:vAlign w:val="center"/>
                </w:tcPr>
                <w:p w14:paraId="374CD1C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9" w:type="dxa"/>
                  <w:vAlign w:val="center"/>
                </w:tcPr>
                <w:p w14:paraId="1918C51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1B13D72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7905B06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6A4CB04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467CF" w:rsidRPr="00946D25" w14:paraId="23740D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330FB6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692AA11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467CF" w:rsidRPr="00946D25" w14:paraId="191736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362D858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0B67684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467CF" w:rsidRPr="00946D25" w14:paraId="2A0DAA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2A943D6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14054AA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4467CF" w:rsidRPr="00946D25" w14:paraId="21ABC6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94590E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2CD5D07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467CF" w:rsidRPr="00946D25" w14:paraId="5966B4B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5E0FDE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33798EC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467CF" w:rsidRPr="00946D25" w14:paraId="0B5EE7A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430B80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6C120BE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4467CF" w:rsidRPr="00946D25" w14:paraId="70A023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2E9793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9" w:type="dxa"/>
                </w:tcPr>
                <w:p w14:paraId="61DCD9E5" w14:textId="56074271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467CF" w:rsidRPr="00946D25" w14:paraId="1F079C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4A91C68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9" w:type="dxa"/>
                </w:tcPr>
                <w:p w14:paraId="557906D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02183222" w14:textId="77777777" w:rsidR="004467CF" w:rsidRPr="00946D25" w:rsidRDefault="004467CF" w:rsidP="00A86E8E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4467CF" w14:paraId="0974A0B9" w14:textId="77777777" w:rsidTr="098333EB">
        <w:tc>
          <w:tcPr>
            <w:tcW w:w="988" w:type="dxa"/>
          </w:tcPr>
          <w:p w14:paraId="63CB81E8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1437DF9" w14:textId="77777777" w:rsidR="004467CF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65446104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0B4AD310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508FC2E9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36354407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347FA326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1FA2C425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424B8307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65EE773C" w14:textId="77777777" w:rsidR="004467CF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086134E2" w14:textId="77777777" w:rsidR="004467CF" w:rsidRPr="00063231" w:rsidRDefault="004467CF" w:rsidP="00583684">
            <w:pPr>
              <w:jc w:val="center"/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687"/>
            </w:tblGrid>
            <w:tr w:rsidR="004467CF" w:rsidRPr="00946D25" w14:paraId="3A361D73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14366DC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87" w:type="dxa"/>
                  <w:vAlign w:val="center"/>
                </w:tcPr>
                <w:p w14:paraId="071E8DE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272C50C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914926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35415A2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467CF" w:rsidRPr="00946D25" w14:paraId="7E363B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A22B3A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50523E8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467CF" w:rsidRPr="00946D25" w14:paraId="0DA5447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1968C8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0798D80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467CF" w:rsidRPr="00946D25" w14:paraId="169440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841459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1B18843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467CF" w:rsidRPr="00946D25" w14:paraId="15B818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078780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38A10E8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4467CF" w:rsidRPr="00946D25" w14:paraId="2034749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28A37F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1B90E1D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4467CF" w:rsidRPr="00946D25" w14:paraId="18D681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769478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3CEADABE" w14:textId="77777777" w:rsidR="004467CF" w:rsidRPr="00946D25" w:rsidRDefault="004467CF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467CF" w:rsidRPr="00946D25" w14:paraId="4118A39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83E094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7EF611D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4467CF" w:rsidRPr="00946D25" w14:paraId="3F7E356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949341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385F6A4F" w14:textId="0773871D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4467CF" w:rsidRPr="00946D25" w14:paraId="4831F0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7D2E4E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20A3D51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4467CF" w:rsidRPr="00946D25" w14:paraId="66FC9D9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ED10F6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7548053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467CF" w:rsidRPr="00946D25" w14:paraId="2B13B6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43693E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3CD3F96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467CF" w:rsidRPr="00946D25" w14:paraId="17CF0C9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E3A89E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16C828B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467CF" w:rsidRPr="00946D25" w14:paraId="78B5AB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D22A5F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3546D066" w14:textId="0A189CD8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467CF" w:rsidRPr="00946D25" w14:paraId="17A34E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C88D94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59045E5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467CF" w:rsidRPr="00946D25" w14:paraId="6CAA80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F046EE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87" w:type="dxa"/>
                </w:tcPr>
                <w:p w14:paraId="181EB24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467CF" w:rsidRPr="00946D25" w14:paraId="7BB9630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41BE9A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1DDE7EF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1219F910" w14:textId="77777777" w:rsidR="004467CF" w:rsidRPr="00946D25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1A7DDB8D" w14:textId="77777777" w:rsidTr="098333EB">
        <w:tc>
          <w:tcPr>
            <w:tcW w:w="988" w:type="dxa"/>
          </w:tcPr>
          <w:p w14:paraId="5A469EBD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244A814" w14:textId="77777777" w:rsidR="004467CF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7EF0E4EC" w14:textId="77777777" w:rsidR="004467CF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7A8B33E2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TRICTION-CREATED</w:t>
            </w:r>
          </w:p>
          <w:p w14:paraId="49525292" w14:textId="77777777" w:rsidR="004467CF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76369369" w14:textId="77777777" w:rsidR="004467CF" w:rsidRPr="004839F7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26C22453" w14:textId="77777777" w:rsidR="004467CF" w:rsidRPr="00063231" w:rsidRDefault="004467CF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0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658"/>
            </w:tblGrid>
            <w:tr w:rsidR="004467CF" w:rsidRPr="00946D25" w14:paraId="3CD086FA" w14:textId="77777777" w:rsidTr="000E143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00F83D5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8" w:type="dxa"/>
                  <w:vAlign w:val="center"/>
                </w:tcPr>
                <w:p w14:paraId="4E55635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22E0D738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6D6F49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1F733C6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467CF" w:rsidRPr="00946D25" w14:paraId="4FC0CDFF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6AD41B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5FBF7A3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467CF" w:rsidRPr="00946D25" w14:paraId="01403BCE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2ABA20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7D74B49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467CF" w:rsidRPr="00946D25" w14:paraId="5B5801A7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842FD9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5D06723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4467CF" w:rsidRPr="00946D25" w14:paraId="0A2726D2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A44543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0A5F6EB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467CF" w:rsidRPr="00946D25" w14:paraId="0D198F03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B08EC9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4068BCA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467CF" w:rsidRPr="00946D25" w14:paraId="3D011FED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89018B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3B1202C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467CF" w:rsidRPr="00946D25" w14:paraId="52B33C45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F32913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8" w:type="dxa"/>
                </w:tcPr>
                <w:p w14:paraId="01F9440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467CF" w:rsidRPr="00946D25" w14:paraId="701AC922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1C15B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6D79AE2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467CF" w:rsidRPr="00946D25" w14:paraId="7D1389DB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EA31BC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626CA56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467CF" w:rsidRPr="00946D25" w14:paraId="55A40B06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19CA46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215BB10D" w14:textId="5697520D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4467CF" w:rsidRPr="00946D25" w14:paraId="08357414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147D41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0B9FB02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467CF" w:rsidRPr="00946D25" w14:paraId="1FB4E958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5B2E7A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3B6EAB7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467CF" w:rsidRPr="00946D25" w14:paraId="170B5BD6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A68AB2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1C7A333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467CF" w:rsidRPr="00946D25" w14:paraId="1811506E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9CEE39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00FD7F8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467CF" w:rsidRPr="00946D25" w14:paraId="675C5CDA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B475A4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2B5E9A9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467CF" w:rsidRPr="00946D25" w14:paraId="0920CB72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D630F8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3C57A34E" w14:textId="07993C28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4467CF" w:rsidRPr="00946D25" w14:paraId="32AA1542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A297B4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346C1D3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467CF" w:rsidRPr="00946D25" w14:paraId="43764ACD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FE60F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56DBA5D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4467CF" w:rsidRPr="00946D25" w14:paraId="7A1ECCC7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C20739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73FE340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4467CF" w:rsidRPr="00946D25" w14:paraId="057D0FC5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AA2DF3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2559EA4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4467CF" w:rsidRPr="00946D25" w14:paraId="0BCD8B0A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9D29C9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8" w:type="dxa"/>
                </w:tcPr>
                <w:p w14:paraId="0FCECE5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467CF" w:rsidRPr="00946D25" w14:paraId="43ED7876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75BA60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41FDE2A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467CF" w:rsidRPr="00946D25" w14:paraId="06C454FE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833258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2D32892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467CF" w:rsidRPr="00946D25" w14:paraId="4A4CE295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4FD541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7590AD1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467CF" w:rsidRPr="00946D25" w14:paraId="777E5519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29D53F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58" w:type="dxa"/>
                </w:tcPr>
                <w:p w14:paraId="68AAB212" w14:textId="2A1B817D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467CF" w:rsidRPr="00946D25" w14:paraId="2ABF62EF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4939AE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6DA9EB9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467CF" w:rsidRPr="00946D25" w14:paraId="44C5CE79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B43407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2E0D06A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467CF" w:rsidRPr="00946D25" w14:paraId="303CBBB4" w14:textId="77777777" w:rsidTr="000E1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38ED79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8" w:type="dxa"/>
                </w:tcPr>
                <w:p w14:paraId="49F0A6D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24F9B412" w14:textId="77777777" w:rsidR="004467CF" w:rsidRPr="00946D25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19E58872" w14:textId="77777777" w:rsidTr="098333EB">
        <w:tc>
          <w:tcPr>
            <w:tcW w:w="988" w:type="dxa"/>
          </w:tcPr>
          <w:p w14:paraId="695C6EDC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1A15E86F" w14:textId="77777777" w:rsidR="004467CF" w:rsidRPr="004839F7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>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55829D20" w14:textId="77777777" w:rsidR="004467CF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0ED2B450" w14:textId="77777777" w:rsidR="004467CF" w:rsidRPr="004839F7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RESTRICTION-ID</w:t>
            </w:r>
          </w:p>
          <w:p w14:paraId="445C12D1" w14:textId="77777777" w:rsidR="004467CF" w:rsidRPr="00063231" w:rsidRDefault="004467CF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659"/>
            </w:tblGrid>
            <w:tr w:rsidR="004467CF" w:rsidRPr="00946D25" w14:paraId="35E83DA2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  <w:vAlign w:val="center"/>
                </w:tcPr>
                <w:p w14:paraId="1B4AA6C8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9" w:type="dxa"/>
                  <w:vAlign w:val="center"/>
                </w:tcPr>
                <w:p w14:paraId="19ED0BB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3E55E6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29913FE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444C4DE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467CF" w:rsidRPr="00946D25" w14:paraId="05F4ED2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006BE98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46E979D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467CF" w:rsidRPr="00946D25" w14:paraId="26AC26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2039C1C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62CB273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467CF" w:rsidRPr="00946D25" w14:paraId="38262D0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354DB4D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011FB31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4467CF" w:rsidRPr="00946D25" w14:paraId="3D1E409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2B9B58A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01A54A4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467CF" w:rsidRPr="00946D25" w14:paraId="1BBA3D2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4CA06AF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4134A56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467CF" w:rsidRPr="00946D25" w14:paraId="7B5A26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2C9E29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2607266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4467CF" w:rsidRPr="00946D25" w14:paraId="4CD15E7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4C8F3BF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9" w:type="dxa"/>
                </w:tcPr>
                <w:p w14:paraId="2DFC8D9C" w14:textId="13502ADE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467CF" w:rsidRPr="00946D25" w14:paraId="32B7CC2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17217E9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9" w:type="dxa"/>
                </w:tcPr>
                <w:p w14:paraId="7B02BA7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020EB09" w14:textId="77777777" w:rsidR="004467CF" w:rsidRPr="00946D25" w:rsidRDefault="004467C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2EC36953" w14:textId="77777777" w:rsidTr="098333EB">
        <w:tc>
          <w:tcPr>
            <w:tcW w:w="988" w:type="dxa"/>
          </w:tcPr>
          <w:p w14:paraId="15B03E88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55B94F7" w14:textId="30693FC6" w:rsidR="004467CF" w:rsidRPr="005E684C" w:rsidRDefault="00BF3F0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467CF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456E8BFD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3CFD54F5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5DB111FF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6D0C390D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08F5AAA0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539F7C30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286C22E4" w14:textId="77777777" w:rsidR="004467CF" w:rsidRPr="00063231" w:rsidRDefault="004467CF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687"/>
            </w:tblGrid>
            <w:tr w:rsidR="004467CF" w:rsidRPr="00946D25" w14:paraId="1532B76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  <w:vAlign w:val="center"/>
                </w:tcPr>
                <w:p w14:paraId="57835C6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87" w:type="dxa"/>
                  <w:vAlign w:val="center"/>
                </w:tcPr>
                <w:p w14:paraId="657D5BA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22BE561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5B346D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59B2283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467CF" w:rsidRPr="00946D25" w14:paraId="1319A82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7AFAB24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7E9772BD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4467CF" w:rsidRPr="00946D25" w14:paraId="376185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A55DFB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2B74B57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4467CF" w:rsidRPr="00946D25" w14:paraId="43A2221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3358887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6678CEC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467CF" w:rsidRPr="00946D25" w14:paraId="317637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3E032FEA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1B51F02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4467CF" w:rsidRPr="00946D25" w14:paraId="2E0CE7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1F2F5F4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776663B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467CF" w:rsidRPr="00946D25" w14:paraId="6A4B5A4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40137F05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46FCC62C" w14:textId="7E98977F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4467CF" w:rsidRPr="00946D25" w14:paraId="375CC3B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7D33CE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2DD3F4A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4467CF" w:rsidRPr="00946D25" w14:paraId="23AA486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7CCD2DA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665D4844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4467CF" w:rsidRPr="00946D25" w14:paraId="6F994B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56A92A67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32CCA316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4467CF" w:rsidRPr="00946D25" w14:paraId="5A67F4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6F326E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19292472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467CF" w:rsidRPr="00946D25" w14:paraId="1ACA9CB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126DF3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2B4F4303" w14:textId="6E7E039B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4467CF" w:rsidRPr="00946D25" w14:paraId="34C04BC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9EBBF8C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1420433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50282294" w14:textId="77777777" w:rsidR="004467CF" w:rsidRPr="00946D25" w:rsidRDefault="004467CF" w:rsidP="004467CF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467CF" w14:paraId="43122BB8" w14:textId="77777777" w:rsidTr="098333EB">
        <w:tc>
          <w:tcPr>
            <w:tcW w:w="988" w:type="dxa"/>
          </w:tcPr>
          <w:p w14:paraId="19AC5BAA" w14:textId="77777777" w:rsidR="004467CF" w:rsidRPr="00C81565" w:rsidRDefault="004467CF" w:rsidP="004467CF">
            <w:pPr>
              <w:pStyle w:val="Normal36"/>
              <w:widowControl w:val="0"/>
              <w:numPr>
                <w:ilvl w:val="0"/>
                <w:numId w:val="51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4453951" w14:textId="50C04E78" w:rsidR="004467CF" w:rsidRPr="005E684C" w:rsidRDefault="00BF3F0F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467CF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4467CF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4467CF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6EB48083" w14:textId="77777777" w:rsidR="004467CF" w:rsidRPr="005E684C" w:rsidRDefault="004467CF" w:rsidP="004467CF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1DB30240" w14:textId="77777777" w:rsidR="004467CF" w:rsidRPr="00063231" w:rsidRDefault="004467CF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4673"/>
            </w:tblGrid>
            <w:tr w:rsidR="004467CF" w:rsidRPr="00946D25" w14:paraId="2B716B22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  <w:vAlign w:val="center"/>
                </w:tcPr>
                <w:p w14:paraId="776A1103" w14:textId="77777777" w:rsidR="004467CF" w:rsidRPr="00946D25" w:rsidRDefault="004467CF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73" w:type="dxa"/>
                  <w:vAlign w:val="center"/>
                </w:tcPr>
                <w:p w14:paraId="3B1B900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467CF" w:rsidRPr="00946D25" w14:paraId="1E826A4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3927C43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459FCCD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467CF" w:rsidRPr="00946D25" w14:paraId="380B648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0C33667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2AEF43DE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467CF" w:rsidRPr="00946D25" w14:paraId="2AD8613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281D6B5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0BAA99B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4467CF" w:rsidRPr="00946D25" w14:paraId="72066E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4A16635B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57EE74D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4467CF" w:rsidRPr="00946D25" w14:paraId="309327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7BCBBB09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51D341E1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467CF" w:rsidRPr="00946D25" w14:paraId="4F9D703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184F425F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33B20603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467CF" w:rsidRPr="00946D25" w14:paraId="0ED3C5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6" w:type="dxa"/>
                </w:tcPr>
                <w:p w14:paraId="65E6C0A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6078A160" w14:textId="77777777" w:rsidR="004467CF" w:rsidRPr="00946D25" w:rsidRDefault="004467CF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946D25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6D431F3C" w14:textId="77777777" w:rsidR="004467CF" w:rsidRPr="00946D25" w:rsidRDefault="004467CF" w:rsidP="004467CF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40EDF0E8" w14:textId="77777777" w:rsidR="004467CF" w:rsidRPr="00EC6094" w:rsidRDefault="004467CF" w:rsidP="00EC6094">
      <w:pPr>
        <w:pStyle w:val="Normal65"/>
        <w:widowControl w:val="0"/>
        <w:autoSpaceDE w:val="0"/>
        <w:autoSpaceDN w:val="0"/>
        <w:adjustRightInd w:val="0"/>
        <w:spacing w:before="60" w:after="60"/>
        <w:rPr>
          <w:rFonts w:asciiTheme="minorBidi" w:hAnsiTheme="minorBidi" w:cstheme="minorBidi"/>
          <w:color w:val="000000"/>
        </w:rPr>
      </w:pPr>
    </w:p>
    <w:sectPr w:rsidR="004467CF" w:rsidRPr="00EC6094" w:rsidSect="00327969">
      <w:pgSz w:w="16838" w:h="11906" w:orient="landscape"/>
      <w:pgMar w:top="709" w:right="1440" w:bottom="1418" w:left="1440" w:header="708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CEDFD" w14:textId="77777777" w:rsidR="009B3198" w:rsidRDefault="009B3198" w:rsidP="00337FA5">
      <w:pPr>
        <w:spacing w:after="0" w:line="240" w:lineRule="auto"/>
      </w:pPr>
      <w:r>
        <w:separator/>
      </w:r>
    </w:p>
  </w:endnote>
  <w:endnote w:type="continuationSeparator" w:id="0">
    <w:p w14:paraId="2C0AC6BB" w14:textId="77777777" w:rsidR="009B3198" w:rsidRDefault="009B3198" w:rsidP="00337FA5">
      <w:pPr>
        <w:spacing w:after="0" w:line="240" w:lineRule="auto"/>
      </w:pPr>
      <w:r>
        <w:continuationSeparator/>
      </w:r>
    </w:p>
  </w:endnote>
  <w:endnote w:type="continuationNotice" w:id="1">
    <w:p w14:paraId="48D003FF" w14:textId="77777777" w:rsidR="009B3198" w:rsidRDefault="009B31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DB4D5" w14:textId="77777777" w:rsidR="00596820" w:rsidRDefault="005968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09500" w14:textId="7DB75311" w:rsidR="00327969" w:rsidRPr="00946D25" w:rsidRDefault="004A0DFA" w:rsidP="00327969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7CFAB634" wp14:editId="061E108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8f884c1c9cf029e0646923a8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1E0804" w14:textId="5BCB4DE1" w:rsidR="004A0DFA" w:rsidRPr="00596820" w:rsidRDefault="00596820" w:rsidP="00596820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596820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FAB634" id="_x0000_t202" coordsize="21600,21600" o:spt="202" path="m,l,21600r21600,l21600,xe">
              <v:stroke joinstyle="miter"/>
              <v:path gradientshapeok="t" o:connecttype="rect"/>
            </v:shapetype>
            <v:shape id="MSIPCM8f884c1c9cf029e0646923a8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051E0804" w14:textId="5BCB4DE1" w:rsidR="004A0DFA" w:rsidRPr="00596820" w:rsidRDefault="00596820" w:rsidP="00596820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596820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27969" w:rsidRPr="00946D25">
      <w:rPr>
        <w:sz w:val="20"/>
        <w:szCs w:val="20"/>
      </w:rPr>
      <w:t>SCFF Drawing Instructions:  Section 22</w:t>
    </w:r>
    <w:r w:rsidR="00583684" w:rsidRPr="00946D25">
      <w:rPr>
        <w:sz w:val="20"/>
        <w:szCs w:val="20"/>
      </w:rPr>
      <w:t xml:space="preserve"> </w:t>
    </w:r>
    <w:r w:rsidR="00327969" w:rsidRPr="00946D25">
      <w:rPr>
        <w:sz w:val="20"/>
        <w:szCs w:val="20"/>
      </w:rPr>
      <w:t>-</w:t>
    </w:r>
    <w:r w:rsidR="00583684" w:rsidRPr="00946D25">
      <w:rPr>
        <w:sz w:val="20"/>
        <w:szCs w:val="20"/>
      </w:rPr>
      <w:t xml:space="preserve"> </w:t>
    </w:r>
    <w:r w:rsidR="00327969" w:rsidRPr="00946D25">
      <w:rPr>
        <w:sz w:val="20"/>
        <w:szCs w:val="20"/>
      </w:rPr>
      <w:t xml:space="preserve">Plan of </w:t>
    </w:r>
    <w:r w:rsidR="00583684" w:rsidRPr="00946D25">
      <w:rPr>
        <w:sz w:val="20"/>
        <w:szCs w:val="20"/>
      </w:rPr>
      <w:t>Consolidation</w:t>
    </w:r>
    <w:r w:rsidR="00327969" w:rsidRPr="00946D25">
      <w:rPr>
        <w:sz w:val="20"/>
        <w:szCs w:val="20"/>
      </w:rPr>
      <w:t xml:space="preserve"> (PC)</w:t>
    </w:r>
  </w:p>
  <w:p w14:paraId="12D04C6D" w14:textId="288D033E" w:rsidR="00327969" w:rsidRPr="00946D25" w:rsidRDefault="00AD3B27">
    <w:pPr>
      <w:pStyle w:val="Footer"/>
      <w:rPr>
        <w:sz w:val="20"/>
        <w:szCs w:val="20"/>
      </w:rPr>
    </w:pPr>
    <w:r w:rsidRPr="00946D25">
      <w:rPr>
        <w:sz w:val="20"/>
        <w:szCs w:val="20"/>
      </w:rPr>
      <w:t xml:space="preserve">Land Use Victoria, </w:t>
    </w:r>
    <w:r w:rsidR="00327969" w:rsidRPr="00946D25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4C653" w14:textId="6658D24E" w:rsidR="00496C64" w:rsidRPr="00946D25" w:rsidRDefault="004A0DFA" w:rsidP="00496C64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7888EE2C" wp14:editId="6A543D58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b799479480773af23d8c701a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C271EB7" w14:textId="3AFFCC4D" w:rsidR="004A0DFA" w:rsidRPr="00596820" w:rsidRDefault="00596820" w:rsidP="00596820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596820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88EE2C" id="_x0000_t202" coordsize="21600,21600" o:spt="202" path="m,l,21600r21600,l21600,xe">
              <v:stroke joinstyle="miter"/>
              <v:path gradientshapeok="t" o:connecttype="rect"/>
            </v:shapetype>
            <v:shape id="MSIPCMb799479480773af23d8c701a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0C271EB7" w14:textId="3AFFCC4D" w:rsidR="004A0DFA" w:rsidRPr="00596820" w:rsidRDefault="00596820" w:rsidP="00596820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596820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96C64" w:rsidRPr="00946D25">
      <w:rPr>
        <w:sz w:val="20"/>
        <w:szCs w:val="20"/>
      </w:rPr>
      <w:t>SCFF Drawing Instructions:  Section 22</w:t>
    </w:r>
    <w:r w:rsidR="00583684" w:rsidRPr="00946D25">
      <w:rPr>
        <w:sz w:val="20"/>
        <w:szCs w:val="20"/>
      </w:rPr>
      <w:t xml:space="preserve"> </w:t>
    </w:r>
    <w:r w:rsidR="00496C64" w:rsidRPr="00946D25">
      <w:rPr>
        <w:sz w:val="20"/>
        <w:szCs w:val="20"/>
      </w:rPr>
      <w:t>-</w:t>
    </w:r>
    <w:r w:rsidR="00583684" w:rsidRPr="00946D25">
      <w:rPr>
        <w:sz w:val="20"/>
        <w:szCs w:val="20"/>
      </w:rPr>
      <w:t xml:space="preserve"> </w:t>
    </w:r>
    <w:r w:rsidR="00496C64" w:rsidRPr="00946D25">
      <w:rPr>
        <w:sz w:val="20"/>
        <w:szCs w:val="20"/>
      </w:rPr>
      <w:t xml:space="preserve">Plan of </w:t>
    </w:r>
    <w:r w:rsidR="00583684" w:rsidRPr="00946D25">
      <w:rPr>
        <w:sz w:val="20"/>
        <w:szCs w:val="20"/>
      </w:rPr>
      <w:t>Consolidation</w:t>
    </w:r>
    <w:r w:rsidR="00496C64" w:rsidRPr="00946D25">
      <w:rPr>
        <w:sz w:val="20"/>
        <w:szCs w:val="20"/>
      </w:rPr>
      <w:t xml:space="preserve"> (PC)</w:t>
    </w:r>
  </w:p>
  <w:p w14:paraId="335570FE" w14:textId="59FC3037" w:rsidR="00496C64" w:rsidRPr="00946D25" w:rsidRDefault="00AD3B27" w:rsidP="00496C64">
    <w:pPr>
      <w:pStyle w:val="Footer"/>
      <w:rPr>
        <w:sz w:val="20"/>
        <w:szCs w:val="20"/>
      </w:rPr>
    </w:pPr>
    <w:r w:rsidRPr="00946D25">
      <w:rPr>
        <w:sz w:val="20"/>
        <w:szCs w:val="20"/>
      </w:rPr>
      <w:t xml:space="preserve">Land Use Victoria, </w:t>
    </w:r>
    <w:r w:rsidR="00496C64" w:rsidRPr="00946D25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4DDA1" w14:textId="77777777" w:rsidR="009B3198" w:rsidRDefault="009B3198" w:rsidP="00337FA5">
      <w:pPr>
        <w:spacing w:after="0" w:line="240" w:lineRule="auto"/>
      </w:pPr>
      <w:r>
        <w:separator/>
      </w:r>
    </w:p>
  </w:footnote>
  <w:footnote w:type="continuationSeparator" w:id="0">
    <w:p w14:paraId="55703453" w14:textId="77777777" w:rsidR="009B3198" w:rsidRDefault="009B3198" w:rsidP="00337FA5">
      <w:pPr>
        <w:spacing w:after="0" w:line="240" w:lineRule="auto"/>
      </w:pPr>
      <w:r>
        <w:continuationSeparator/>
      </w:r>
    </w:p>
  </w:footnote>
  <w:footnote w:type="continuationNotice" w:id="1">
    <w:p w14:paraId="6B817D45" w14:textId="77777777" w:rsidR="009B3198" w:rsidRDefault="009B31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72E8" w14:textId="77777777" w:rsidR="00596820" w:rsidRDefault="005968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8C78C" w14:textId="77777777" w:rsidR="00596820" w:rsidRDefault="005968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D5B54" w14:textId="77777777" w:rsidR="00596820" w:rsidRDefault="005968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C7B92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969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6C64"/>
    <w:rsid w:val="004973B3"/>
    <w:rsid w:val="00497505"/>
    <w:rsid w:val="0049750F"/>
    <w:rsid w:val="004979CB"/>
    <w:rsid w:val="004A0354"/>
    <w:rsid w:val="004A03FD"/>
    <w:rsid w:val="004A0A73"/>
    <w:rsid w:val="004A0DFA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5FF9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3684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20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372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0F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4DF2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6D25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3198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3B27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228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058C"/>
    <w:rsid w:val="00BF1193"/>
    <w:rsid w:val="00BF152F"/>
    <w:rsid w:val="00BF1838"/>
    <w:rsid w:val="00BF21E4"/>
    <w:rsid w:val="00BF31FB"/>
    <w:rsid w:val="00BF393C"/>
    <w:rsid w:val="00BF3D60"/>
    <w:rsid w:val="00BF3F0F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015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89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BF4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094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8333EB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2B9AD0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3F67A48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8779940"/>
    <w:rsid w:val="5949ABE0"/>
    <w:rsid w:val="5BF3E171"/>
    <w:rsid w:val="5E429E7D"/>
    <w:rsid w:val="5EDFF3C2"/>
    <w:rsid w:val="5FE2A8EF"/>
    <w:rsid w:val="5FFFA70A"/>
    <w:rsid w:val="606A90E2"/>
    <w:rsid w:val="6117BE98"/>
    <w:rsid w:val="6177E42C"/>
    <w:rsid w:val="62E1195B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45B533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9991AD72-7A40-40A4-9C67-B72A82AFB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8B17F88-A2F7-49A3-A2BF-89E5E01B71B6}">
    <t:Anchor>
      <t:Comment id="650923128"/>
    </t:Anchor>
    <t:History>
      <t:Event id="{912AF1D8-E379-4117-9053-5BD43C6BD2EF}" time="2023-05-16T02:51:49.135Z">
        <t:Attribution userId="S::hamed.olfat@delwp.vic.gov.au::b0e55529-f6f9-414e-a04b-afb6bf09d020" userProvider="AD" userName="Hamed Olfat (DEECA)"/>
        <t:Anchor>
          <t:Comment id="727955535"/>
        </t:Anchor>
        <t:Create/>
      </t:Event>
      <t:Event id="{C9B139CF-9333-48B3-B7B3-316776F805CD}" time="2023-05-16T02:51:49.135Z">
        <t:Attribution userId="S::hamed.olfat@delwp.vic.gov.au::b0e55529-f6f9-414e-a04b-afb6bf09d020" userProvider="AD" userName="Hamed Olfat (DEECA)"/>
        <t:Anchor>
          <t:Comment id="727955535"/>
        </t:Anchor>
        <t:Assign userId="S::anthony.campbell@delwp.vic.gov.au::7c563bb9-e904-40b8-8838-0ac0e11cb36a" userProvider="AD" userName="Anthony J Campbell (DEECA)"/>
      </t:Event>
      <t:Event id="{E6B4F760-1D92-42FF-A8E6-5234D7B19793}" time="2023-05-16T02:51:49.135Z">
        <t:Attribution userId="S::hamed.olfat@delwp.vic.gov.au::b0e55529-f6f9-414e-a04b-afb6bf09d020" userProvider="AD" userName="Hamed Olfat (DEECA)"/>
        <t:Anchor>
          <t:Comment id="727955535"/>
        </t:Anchor>
        <t:SetTitle title="@Anthony J Campbell (DEECA) It's PC not PS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Services and First Peoples</TermName>
          <TermId xmlns="http://schemas.microsoft.com/office/infopath/2007/PartnerControls">00000000-0000-0000-0000-000000000000</TermId>
        </TermInfo>
      </Terms>
    </ic50d0a05a8e4d9791dac67f8a1e716c>
    <Tag xmlns="1172201d-1382-4c6d-a371-22bd0bacbee8" xsi:nil="true"/>
    <_dlc_DocId xmlns="a5f32de4-e402-4188-b034-e71ca7d22e54">DOCID423-1770020762-4606</_dlc_DocId>
    <_dlc_DocIdUrl xmlns="a5f32de4-e402-4188-b034-e71ca7d22e54">
      <Url>https://delwpvicgovau.sharepoint.com/sites/ecm_423/_layouts/15/DocIdRedir.aspx?ID=DOCID423-1770020762-4606</Url>
      <Description>DOCID423-1770020762-460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6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7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366</Words>
  <Characters>7789</Characters>
  <Application>Microsoft Office Word</Application>
  <DocSecurity>0</DocSecurity>
  <Lines>64</Lines>
  <Paragraphs>18</Paragraphs>
  <ScaleCrop>false</ScaleCrop>
  <Company/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19</cp:revision>
  <dcterms:created xsi:type="dcterms:W3CDTF">2023-03-29T11:10:00Z</dcterms:created>
  <dcterms:modified xsi:type="dcterms:W3CDTF">2023-07-06T03:3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d1f6c9fd-2b45-4a31-802a-c9ad615df948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35:02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d91dc505-69c6-4220-bc68-64c233ed5865</vt:lpwstr>
  </property>
  <property fmtid="{D5CDD505-2E9C-101B-9397-08002B2CF9AE}" pid="27" name="MSIP_Label_5a19367b-7a73-403d-b732-ebe2e73fbf56_ContentBits">
    <vt:lpwstr>2</vt:lpwstr>
  </property>
</Properties>
</file>